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1AE1B" w14:textId="6BFB668C" w:rsidR="00D939D6" w:rsidRPr="00CD1A37" w:rsidRDefault="0087025C" w:rsidP="007C25EE">
      <w:pPr>
        <w:tabs>
          <w:tab w:val="left" w:pos="810"/>
        </w:tabs>
        <w:spacing w:after="0" w:line="240" w:lineRule="auto"/>
        <w:jc w:val="center"/>
        <w:rPr>
          <w:rFonts w:ascii="Helvetica" w:hAnsi="Helvetica" w:cs="Helvetica"/>
          <w:b/>
          <w:bCs/>
          <w:color w:val="800000"/>
          <w:sz w:val="48"/>
          <w:szCs w:val="48"/>
        </w:rPr>
      </w:pPr>
      <w:bookmarkStart w:id="0" w:name="_Hlk74833768"/>
      <w:bookmarkStart w:id="1" w:name="_Hlk41916093"/>
      <w:bookmarkEnd w:id="0"/>
      <w:r w:rsidRPr="00CD1A37">
        <w:rPr>
          <w:rFonts w:ascii="Helvetica" w:hAnsi="Helvetica" w:cs="Helvetica"/>
          <w:b/>
          <w:bCs/>
          <w:color w:val="800000"/>
          <w:sz w:val="48"/>
          <w:szCs w:val="48"/>
        </w:rPr>
        <w:t>CHEMICAL REQUEST FORM</w:t>
      </w:r>
    </w:p>
    <w:bookmarkEnd w:id="1"/>
    <w:p w14:paraId="360A1645" w14:textId="77777777" w:rsidR="002B16D9" w:rsidRDefault="002B16D9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</w:p>
    <w:p w14:paraId="54406B0B" w14:textId="52DE525A" w:rsidR="00D23B2B" w:rsidRPr="00CD1A37" w:rsidRDefault="00D23B2B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</w:rPr>
        <w:sectPr w:rsidR="00D23B2B" w:rsidRPr="00CD1A37" w:rsidSect="00AE050B">
          <w:headerReference w:type="default" r:id="rId8"/>
          <w:footerReference w:type="default" r:id="rId9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4585"/>
        <w:gridCol w:w="5100"/>
      </w:tblGrid>
      <w:tr w:rsidR="00AE050B" w:rsidRPr="00AE050B" w14:paraId="6B98CA74" w14:textId="77777777" w:rsidTr="007C25EE">
        <w:trPr>
          <w:trHeight w:val="466"/>
        </w:trPr>
        <w:tc>
          <w:tcPr>
            <w:tcW w:w="4585" w:type="dxa"/>
          </w:tcPr>
          <w:p w14:paraId="5B0FFEA2" w14:textId="4CD6C222" w:rsidR="00AE050B" w:rsidRPr="00AE050B" w:rsidRDefault="00AE050B" w:rsidP="007C25EE">
            <w:pPr>
              <w:rPr>
                <w:rFonts w:ascii="Helvetica" w:hAnsi="Helvetica" w:cs="Helvetica"/>
              </w:rPr>
            </w:pPr>
            <w:proofErr w:type="gramStart"/>
            <w:r w:rsidRPr="00AE050B">
              <w:rPr>
                <w:rFonts w:ascii="Helvetica" w:hAnsi="Helvetica" w:cs="Helvetica"/>
                <w:b/>
                <w:bCs/>
              </w:rPr>
              <w:t>User Name</w:t>
            </w:r>
            <w:proofErr w:type="gramEnd"/>
            <w:r w:rsidRPr="00AE050B">
              <w:rPr>
                <w:rFonts w:ascii="Helvetica" w:hAnsi="Helvetica" w:cs="Helvetica"/>
                <w:b/>
                <w:bCs/>
              </w:rPr>
              <w:t>:</w:t>
            </w:r>
          </w:p>
        </w:tc>
        <w:tc>
          <w:tcPr>
            <w:tcW w:w="5100" w:type="dxa"/>
          </w:tcPr>
          <w:p w14:paraId="4F077177" w14:textId="54D01208" w:rsidR="00AE050B" w:rsidRPr="00AE050B" w:rsidRDefault="00AE050B" w:rsidP="007C25EE">
            <w:pPr>
              <w:rPr>
                <w:rFonts w:ascii="Helvetica" w:hAnsi="Helvetica" w:cs="Helvetica"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PI Name/Group:</w:t>
            </w:r>
            <w:r w:rsidRPr="00AE050B">
              <w:rPr>
                <w:rFonts w:ascii="Helvetica" w:hAnsi="Helvetica" w:cs="Helvetica"/>
              </w:rPr>
              <w:t xml:space="preserve"> </w:t>
            </w:r>
          </w:p>
        </w:tc>
      </w:tr>
      <w:tr w:rsidR="00AE050B" w:rsidRPr="00AE050B" w14:paraId="7C1F722B" w14:textId="77777777" w:rsidTr="007C25EE">
        <w:trPr>
          <w:trHeight w:val="466"/>
        </w:trPr>
        <w:tc>
          <w:tcPr>
            <w:tcW w:w="4585" w:type="dxa"/>
          </w:tcPr>
          <w:p w14:paraId="5F9BB761" w14:textId="38B6D87C" w:rsidR="00AE050B" w:rsidRPr="00AE050B" w:rsidRDefault="00AE050B" w:rsidP="007C25EE">
            <w:pPr>
              <w:rPr>
                <w:rFonts w:ascii="Helvetica" w:hAnsi="Helvetica" w:cs="Helvetica"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Email:</w:t>
            </w:r>
          </w:p>
        </w:tc>
        <w:tc>
          <w:tcPr>
            <w:tcW w:w="5100" w:type="dxa"/>
          </w:tcPr>
          <w:p w14:paraId="172EDEA1" w14:textId="7A8ED6B7" w:rsidR="00AE050B" w:rsidRPr="00AE050B" w:rsidRDefault="00AE050B" w:rsidP="007C25EE">
            <w:pPr>
              <w:rPr>
                <w:rFonts w:ascii="Helvetica" w:hAnsi="Helvetica" w:cs="Helvetica"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 xml:space="preserve">Date: </w:t>
            </w:r>
          </w:p>
        </w:tc>
      </w:tr>
      <w:tr w:rsidR="00AE050B" w:rsidRPr="00AE050B" w14:paraId="2DAE97C2" w14:textId="77777777" w:rsidTr="007C25EE">
        <w:trPr>
          <w:trHeight w:val="466"/>
        </w:trPr>
        <w:tc>
          <w:tcPr>
            <w:tcW w:w="4585" w:type="dxa"/>
          </w:tcPr>
          <w:p w14:paraId="5D6BD7DA" w14:textId="1B6B32F6" w:rsidR="00AE050B" w:rsidRPr="00AE050B" w:rsidRDefault="00AE050B" w:rsidP="007C25EE">
            <w:pPr>
              <w:rPr>
                <w:rFonts w:ascii="Helvetica" w:hAnsi="Helvetica" w:cs="Helvetica"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Phone #:</w:t>
            </w:r>
            <w:r w:rsidRPr="00AE050B"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5100" w:type="dxa"/>
          </w:tcPr>
          <w:p w14:paraId="1DADC015" w14:textId="77777777" w:rsidR="00AE050B" w:rsidRPr="00AE050B" w:rsidRDefault="00AE050B" w:rsidP="007C25EE">
            <w:pPr>
              <w:rPr>
                <w:rFonts w:ascii="Helvetica" w:hAnsi="Helvetica" w:cs="Helvetica"/>
              </w:rPr>
            </w:pPr>
          </w:p>
        </w:tc>
      </w:tr>
    </w:tbl>
    <w:p w14:paraId="09BD28F1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7B1403A5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5F606D44" w14:textId="0E15F2E5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  <w:sectPr w:rsidR="00491819" w:rsidRPr="00CD1A37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tbl>
      <w:tblPr>
        <w:tblW w:w="967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9"/>
        <w:gridCol w:w="903"/>
        <w:gridCol w:w="1427"/>
        <w:gridCol w:w="3669"/>
      </w:tblGrid>
      <w:tr w:rsidR="00491819" w14:paraId="2B298A2F" w14:textId="77777777" w:rsidTr="00776DBB">
        <w:trPr>
          <w:trHeight w:val="582"/>
        </w:trPr>
        <w:tc>
          <w:tcPr>
            <w:tcW w:w="9678" w:type="dxa"/>
            <w:gridSpan w:val="4"/>
          </w:tcPr>
          <w:p w14:paraId="114CA558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Chemical Name (list all common names):</w:t>
            </w:r>
          </w:p>
          <w:p w14:paraId="446FDA10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  <w:p w14:paraId="120D8164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</w:tc>
      </w:tr>
      <w:tr w:rsidR="00491819" w14:paraId="4ED045C5" w14:textId="77777777" w:rsidTr="00776DBB">
        <w:trPr>
          <w:trHeight w:val="686"/>
        </w:trPr>
        <w:tc>
          <w:tcPr>
            <w:tcW w:w="3679" w:type="dxa"/>
          </w:tcPr>
          <w:p w14:paraId="73A6F108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CD1A37">
              <w:rPr>
                <w:rFonts w:ascii="Helvetica" w:hAnsi="Helvetica" w:cs="Helvetica"/>
                <w:b/>
                <w:bCs/>
              </w:rPr>
              <w:t xml:space="preserve">CAS #: </w:t>
            </w:r>
          </w:p>
        </w:tc>
        <w:tc>
          <w:tcPr>
            <w:tcW w:w="2330" w:type="dxa"/>
            <w:gridSpan w:val="2"/>
          </w:tcPr>
          <w:p w14:paraId="6679B671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CD1A37">
              <w:rPr>
                <w:rFonts w:ascii="Helvetica" w:hAnsi="Helvetica" w:cs="Helvetica"/>
                <w:b/>
                <w:bCs/>
              </w:rPr>
              <w:t>Amount:</w:t>
            </w:r>
            <w:r w:rsidRPr="00CD1A37"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3669" w:type="dxa"/>
          </w:tcPr>
          <w:p w14:paraId="6658F4AD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CD1A37">
              <w:rPr>
                <w:rFonts w:ascii="Helvetica" w:hAnsi="Helvetica" w:cs="Helvetica"/>
                <w:b/>
                <w:bCs/>
              </w:rPr>
              <w:t>Form (liquid, powder, solid):</w:t>
            </w:r>
          </w:p>
          <w:p w14:paraId="7DAF72B3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</w:tc>
      </w:tr>
      <w:tr w:rsidR="00491819" w14:paraId="31F7A6C2" w14:textId="77777777" w:rsidTr="00776DBB">
        <w:trPr>
          <w:trHeight w:val="582"/>
        </w:trPr>
        <w:tc>
          <w:tcPr>
            <w:tcW w:w="4582" w:type="dxa"/>
            <w:gridSpan w:val="2"/>
          </w:tcPr>
          <w:p w14:paraId="27118370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Manufacturer (</w:t>
            </w:r>
            <w:proofErr w:type="spellStart"/>
            <w:r w:rsidRPr="00AE050B">
              <w:rPr>
                <w:rFonts w:ascii="Helvetica" w:hAnsi="Helvetica" w:cs="Helvetica"/>
                <w:b/>
                <w:bCs/>
              </w:rPr>
              <w:t>Mfr</w:t>
            </w:r>
            <w:proofErr w:type="spellEnd"/>
            <w:r w:rsidRPr="00AE050B">
              <w:rPr>
                <w:rFonts w:ascii="Helvetica" w:hAnsi="Helvetica" w:cs="Helvetica"/>
                <w:b/>
                <w:bCs/>
              </w:rPr>
              <w:t>):</w:t>
            </w:r>
            <w:r w:rsidRPr="00AE050B"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5096" w:type="dxa"/>
            <w:gridSpan w:val="2"/>
          </w:tcPr>
          <w:p w14:paraId="65EC369A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proofErr w:type="spellStart"/>
            <w:r w:rsidRPr="00AE050B">
              <w:rPr>
                <w:rFonts w:ascii="Helvetica" w:hAnsi="Helvetica" w:cs="Helvetica"/>
                <w:b/>
                <w:bCs/>
              </w:rPr>
              <w:t>Mfr</w:t>
            </w:r>
            <w:proofErr w:type="spellEnd"/>
            <w:r w:rsidRPr="00AE050B">
              <w:rPr>
                <w:rFonts w:ascii="Helvetica" w:hAnsi="Helvetica" w:cs="Helvetica"/>
                <w:b/>
                <w:bCs/>
              </w:rPr>
              <w:t xml:space="preserve"> Phone #:</w:t>
            </w:r>
          </w:p>
        </w:tc>
      </w:tr>
      <w:tr w:rsidR="00491819" w14:paraId="7B33C785" w14:textId="77777777" w:rsidTr="00776DBB">
        <w:trPr>
          <w:trHeight w:val="582"/>
        </w:trPr>
        <w:tc>
          <w:tcPr>
            <w:tcW w:w="4582" w:type="dxa"/>
            <w:gridSpan w:val="2"/>
          </w:tcPr>
          <w:p w14:paraId="04C54123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proofErr w:type="spellStart"/>
            <w:r w:rsidRPr="00AE050B">
              <w:rPr>
                <w:rFonts w:ascii="Helvetica" w:hAnsi="Helvetica" w:cs="Helvetica"/>
                <w:b/>
                <w:bCs/>
              </w:rPr>
              <w:t>Mfr</w:t>
            </w:r>
            <w:proofErr w:type="spellEnd"/>
            <w:r w:rsidRPr="00AE050B">
              <w:rPr>
                <w:rFonts w:ascii="Helvetica" w:hAnsi="Helvetica" w:cs="Helvetica"/>
                <w:b/>
                <w:bCs/>
              </w:rPr>
              <w:t xml:space="preserve"> Address: </w:t>
            </w:r>
          </w:p>
        </w:tc>
        <w:tc>
          <w:tcPr>
            <w:tcW w:w="5096" w:type="dxa"/>
            <w:gridSpan w:val="2"/>
          </w:tcPr>
          <w:p w14:paraId="1E609B55" w14:textId="77777777" w:rsidR="00491819" w:rsidRPr="00CD1A37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proofErr w:type="spellStart"/>
            <w:r w:rsidRPr="00AE050B">
              <w:rPr>
                <w:rFonts w:ascii="Helvetica" w:hAnsi="Helvetica" w:cs="Helvetica"/>
                <w:b/>
                <w:bCs/>
              </w:rPr>
              <w:t>Mfr</w:t>
            </w:r>
            <w:proofErr w:type="spellEnd"/>
            <w:r w:rsidRPr="00AE050B">
              <w:rPr>
                <w:rFonts w:ascii="Helvetica" w:hAnsi="Helvetica" w:cs="Helvetica"/>
                <w:b/>
                <w:bCs/>
              </w:rPr>
              <w:t xml:space="preserve"> Website:</w:t>
            </w:r>
          </w:p>
        </w:tc>
      </w:tr>
      <w:tr w:rsidR="00491819" w14:paraId="6933421A" w14:textId="77777777" w:rsidTr="00776DBB">
        <w:trPr>
          <w:trHeight w:val="582"/>
        </w:trPr>
        <w:tc>
          <w:tcPr>
            <w:tcW w:w="9678" w:type="dxa"/>
            <w:gridSpan w:val="4"/>
          </w:tcPr>
          <w:p w14:paraId="0C7A29A3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Purpose (include experiment details and wet bench location):</w:t>
            </w:r>
          </w:p>
          <w:p w14:paraId="459C107B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  <w:p w14:paraId="0F31165A" w14:textId="77777777" w:rsidR="00491819" w:rsidRPr="007C25EE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491819" w14:paraId="79535CA4" w14:textId="77777777" w:rsidTr="00776DBB">
        <w:trPr>
          <w:trHeight w:val="582"/>
        </w:trPr>
        <w:tc>
          <w:tcPr>
            <w:tcW w:w="9678" w:type="dxa"/>
            <w:gridSpan w:val="4"/>
          </w:tcPr>
          <w:p w14:paraId="6E7BBD41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 w:rsidRPr="00AE050B">
              <w:rPr>
                <w:rFonts w:ascii="Helvetica" w:hAnsi="Helvetica" w:cs="Helvetica"/>
                <w:b/>
                <w:bCs/>
              </w:rPr>
              <w:t>Handling Protocols and Waste Disposal:</w:t>
            </w:r>
          </w:p>
          <w:p w14:paraId="1C185057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  <w:p w14:paraId="6BCED878" w14:textId="77777777" w:rsidR="00491819" w:rsidRPr="007C25EE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</w:rPr>
            </w:pPr>
          </w:p>
        </w:tc>
      </w:tr>
    </w:tbl>
    <w:p w14:paraId="354801AC" w14:textId="19769029" w:rsidR="00491819" w:rsidRDefault="00491819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74852FC9" w14:textId="77777777" w:rsidR="00AF4FD3" w:rsidRDefault="00AF4FD3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1A263E50" w14:textId="77777777" w:rsidR="00491819" w:rsidRPr="00CD1A37" w:rsidRDefault="00491819" w:rsidP="00491819">
      <w:pPr>
        <w:tabs>
          <w:tab w:val="left" w:pos="810"/>
        </w:tabs>
        <w:spacing w:after="0" w:line="240" w:lineRule="auto"/>
        <w:contextualSpacing/>
        <w:rPr>
          <w:rFonts w:ascii="Helvetica" w:hAnsi="Helvetica" w:cs="Helvetica"/>
        </w:rPr>
      </w:pPr>
      <w:r w:rsidRPr="00CD1A37">
        <w:rPr>
          <w:rFonts w:ascii="Helvetica" w:hAnsi="Helvetica" w:cs="Helvetica"/>
          <w:b/>
          <w:bCs/>
        </w:rPr>
        <w:t xml:space="preserve">Hazards </w:t>
      </w:r>
      <w:r w:rsidRPr="00CD1A37">
        <w:rPr>
          <w:rFonts w:ascii="Helvetica" w:hAnsi="Helvetica" w:cs="Helvetica"/>
        </w:rPr>
        <w:t>(check all that apply):</w:t>
      </w:r>
    </w:p>
    <w:p w14:paraId="48314706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  <w:sectPr w:rsidR="00491819" w:rsidRPr="00CD1A37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p w14:paraId="257E815B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Acid</w:t>
      </w:r>
    </w:p>
    <w:p w14:paraId="0135412D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Carcinogen</w:t>
      </w:r>
    </w:p>
    <w:p w14:paraId="731208E7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Corrosive</w:t>
      </w:r>
    </w:p>
    <w:p w14:paraId="15EC708C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Explosive</w:t>
      </w:r>
    </w:p>
    <w:p w14:paraId="2AA655CB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Flammable </w:t>
      </w:r>
    </w:p>
    <w:p w14:paraId="4A3629A8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Non-Hazardous</w:t>
      </w:r>
    </w:p>
    <w:p w14:paraId="1AE8F4DD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Oxidizer</w:t>
      </w:r>
    </w:p>
    <w:p w14:paraId="76068C29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Toxic</w:t>
      </w:r>
    </w:p>
    <w:p w14:paraId="743C04D7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Water Reactive</w:t>
      </w:r>
    </w:p>
    <w:p w14:paraId="3D92A75D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Other: </w:t>
      </w:r>
      <w:r>
        <w:rPr>
          <w:rFonts w:ascii="Helvetica" w:hAnsi="Helvetica" w:cs="Helvetica"/>
        </w:rPr>
        <w:t>_____________</w:t>
      </w:r>
    </w:p>
    <w:p w14:paraId="3E2B6CFB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noProof/>
        </w:rPr>
        <w:sectPr w:rsidR="00491819" w:rsidRPr="00CD1A37" w:rsidSect="007C25EE">
          <w:type w:val="continuous"/>
          <w:pgSz w:w="12240" w:h="15840"/>
          <w:pgMar w:top="1440" w:right="810" w:bottom="1440" w:left="1440" w:header="720" w:footer="720" w:gutter="0"/>
          <w:pgNumType w:start="1"/>
          <w:cols w:num="3" w:space="720"/>
          <w:docGrid w:linePitch="360"/>
        </w:sectPr>
      </w:pPr>
    </w:p>
    <w:p w14:paraId="2300BCFD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</w:p>
    <w:p w14:paraId="6E5F0DA6" w14:textId="2674F575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  <w:sectPr w:rsidR="00491819" w:rsidRPr="00CD1A37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p w14:paraId="4F9B8E0B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  <w:b/>
          <w:bCs/>
        </w:rPr>
        <w:t>Storage Requirement</w:t>
      </w:r>
      <w:r w:rsidRPr="00CD1A37">
        <w:rPr>
          <w:rFonts w:ascii="Helvetica" w:hAnsi="Helvetica" w:cs="Helvetica"/>
        </w:rPr>
        <w:t xml:space="preserve"> (check</w:t>
      </w:r>
      <w:r>
        <w:rPr>
          <w:rFonts w:ascii="Helvetica" w:hAnsi="Helvetica" w:cs="Helvetica"/>
        </w:rPr>
        <w:t xml:space="preserve"> one</w:t>
      </w:r>
      <w:r w:rsidRPr="00CD1A37">
        <w:rPr>
          <w:rFonts w:ascii="Helvetica" w:hAnsi="Helvetica" w:cs="Helvetica"/>
        </w:rPr>
        <w:t>):</w:t>
      </w:r>
    </w:p>
    <w:p w14:paraId="1DA515D6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  <w:sectPr w:rsidR="00491819" w:rsidRPr="00CD1A37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p w14:paraId="6143846A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Refrigerator</w:t>
      </w:r>
    </w:p>
    <w:p w14:paraId="763BAFE5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Freezer</w:t>
      </w:r>
    </w:p>
    <w:p w14:paraId="6AD7D8C7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Flammable Cabinet</w:t>
      </w:r>
    </w:p>
    <w:p w14:paraId="75A43C68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Acid Cabinet</w:t>
      </w:r>
    </w:p>
    <w:p w14:paraId="38AE5433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Base Cabinet</w:t>
      </w:r>
    </w:p>
    <w:p w14:paraId="12E0EA18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Oxidizer Cabinet</w:t>
      </w:r>
    </w:p>
    <w:p w14:paraId="59814BB8" w14:textId="77777777" w:rsidR="00491819" w:rsidRPr="00CD1A37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  <w:sectPr w:rsidR="00491819" w:rsidRPr="00CD1A37" w:rsidSect="00D23B2B">
          <w:type w:val="continuous"/>
          <w:pgSz w:w="12240" w:h="15840"/>
          <w:pgMar w:top="1440" w:right="810" w:bottom="1440" w:left="1440" w:header="720" w:footer="720" w:gutter="0"/>
          <w:pgNumType w:start="1"/>
          <w:cols w:num="3" w:space="720"/>
          <w:docGrid w:linePitch="360"/>
        </w:sectPr>
      </w:pPr>
      <w:r w:rsidRPr="00CD1A37">
        <w:rPr>
          <w:rFonts w:ascii="Helvetica" w:hAnsi="Helvetica" w:cs="Helvetica"/>
        </w:rPr>
        <w:sym w:font="Wingdings" w:char="F0A8"/>
      </w:r>
      <w:r w:rsidRPr="00CD1A37">
        <w:rPr>
          <w:rFonts w:ascii="Helvetica" w:hAnsi="Helvetica" w:cs="Helvetica"/>
        </w:rPr>
        <w:t xml:space="preserve"> Other: </w:t>
      </w:r>
      <w:r>
        <w:rPr>
          <w:rFonts w:ascii="Helvetica" w:hAnsi="Helvetica" w:cs="Helvetica"/>
        </w:rPr>
        <w:t>_____________</w:t>
      </w:r>
    </w:p>
    <w:p w14:paraId="517B20EE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712BFDAA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</w:pPr>
    </w:p>
    <w:p w14:paraId="5042CA1A" w14:textId="7BAB2EB6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  <w:sectPr w:rsidR="00491819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p w14:paraId="2D5035BE" w14:textId="77777777" w:rsidR="00491819" w:rsidRPr="006177F4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  <w:sectPr w:rsidR="00491819" w:rsidRPr="006177F4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  <w:r w:rsidRPr="006177F4">
        <w:rPr>
          <w:rFonts w:ascii="Helvetica" w:hAnsi="Helvetica" w:cs="Helvetica"/>
          <w:b/>
          <w:bCs/>
        </w:rPr>
        <w:t>Send this Completed Form with MSDS to joeyvo@usc.edu</w:t>
      </w:r>
    </w:p>
    <w:p w14:paraId="792A7BE2" w14:textId="77777777" w:rsidR="00491819" w:rsidRDefault="00491819" w:rsidP="00491819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25"/>
        <w:gridCol w:w="3393"/>
        <w:gridCol w:w="3202"/>
      </w:tblGrid>
      <w:tr w:rsidR="00491819" w:rsidRPr="00CD1A37" w14:paraId="324B7188" w14:textId="77777777" w:rsidTr="00776DBB">
        <w:trPr>
          <w:trHeight w:val="647"/>
        </w:trPr>
        <w:tc>
          <w:tcPr>
            <w:tcW w:w="9720" w:type="dxa"/>
            <w:gridSpan w:val="3"/>
          </w:tcPr>
          <w:p w14:paraId="6DDF8057" w14:textId="6393948C" w:rsidR="00491819" w:rsidRPr="00CD1A37" w:rsidRDefault="005009A6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Comments by Staff:</w:t>
            </w:r>
          </w:p>
        </w:tc>
      </w:tr>
      <w:tr w:rsidR="00491819" w:rsidRPr="00CD1A37" w14:paraId="0564B754" w14:textId="77777777" w:rsidTr="00776DBB">
        <w:trPr>
          <w:trHeight w:val="647"/>
        </w:trPr>
        <w:tc>
          <w:tcPr>
            <w:tcW w:w="3125" w:type="dxa"/>
          </w:tcPr>
          <w:p w14:paraId="134F45DA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Staff Name:</w:t>
            </w:r>
          </w:p>
        </w:tc>
        <w:tc>
          <w:tcPr>
            <w:tcW w:w="3393" w:type="dxa"/>
          </w:tcPr>
          <w:p w14:paraId="63376EB2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Staff Signature:</w:t>
            </w:r>
            <w:r w:rsidRPr="00CD1A37"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3202" w:type="dxa"/>
          </w:tcPr>
          <w:p w14:paraId="609E8CD6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</w:rPr>
              <w:t>Date:</w:t>
            </w:r>
          </w:p>
          <w:p w14:paraId="3D8DD658" w14:textId="77777777" w:rsidR="00491819" w:rsidRDefault="00491819" w:rsidP="00776DBB">
            <w:pPr>
              <w:tabs>
                <w:tab w:val="left" w:pos="810"/>
              </w:tabs>
              <w:spacing w:after="0" w:line="240" w:lineRule="auto"/>
              <w:rPr>
                <w:rFonts w:ascii="Helvetica" w:hAnsi="Helvetica" w:cs="Helvetica"/>
                <w:b/>
                <w:bCs/>
              </w:rPr>
            </w:pPr>
          </w:p>
        </w:tc>
      </w:tr>
    </w:tbl>
    <w:p w14:paraId="364D72CE" w14:textId="1FBC1376" w:rsidR="00D23B2B" w:rsidRPr="00CD1A37" w:rsidRDefault="00D23B2B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  <w:b/>
          <w:bCs/>
        </w:rPr>
        <w:sectPr w:rsidR="00D23B2B" w:rsidRPr="00CD1A37" w:rsidSect="00AE050B">
          <w:type w:val="continuous"/>
          <w:pgSz w:w="12240" w:h="15840"/>
          <w:pgMar w:top="1440" w:right="810" w:bottom="1440" w:left="1440" w:header="720" w:footer="720" w:gutter="0"/>
          <w:pgNumType w:start="1"/>
          <w:cols w:space="720"/>
          <w:docGrid w:linePitch="360"/>
        </w:sectPr>
      </w:pPr>
    </w:p>
    <w:p w14:paraId="52F7AE1F" w14:textId="4EB43BFD" w:rsidR="00696F2C" w:rsidRPr="00CD1A37" w:rsidRDefault="00696F2C" w:rsidP="007C25EE">
      <w:pPr>
        <w:tabs>
          <w:tab w:val="left" w:pos="810"/>
        </w:tabs>
        <w:spacing w:after="0" w:line="240" w:lineRule="auto"/>
        <w:rPr>
          <w:rFonts w:ascii="Helvetica" w:hAnsi="Helvetica" w:cs="Helvetica"/>
        </w:rPr>
      </w:pPr>
    </w:p>
    <w:sectPr w:rsidR="00696F2C" w:rsidRPr="00CD1A37" w:rsidSect="00AE050B">
      <w:type w:val="continuous"/>
      <w:pgSz w:w="12240" w:h="15840"/>
      <w:pgMar w:top="1440" w:right="81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4A4AD" w14:textId="77777777" w:rsidR="004F51FB" w:rsidRDefault="004F51FB" w:rsidP="00E177C6">
      <w:pPr>
        <w:spacing w:after="0" w:line="240" w:lineRule="auto"/>
      </w:pPr>
      <w:r>
        <w:separator/>
      </w:r>
    </w:p>
  </w:endnote>
  <w:endnote w:type="continuationSeparator" w:id="0">
    <w:p w14:paraId="6F7CACD9" w14:textId="77777777" w:rsidR="004F51FB" w:rsidRDefault="004F51FB" w:rsidP="00E17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E78BE" w14:textId="33617A05" w:rsidR="00EB3D61" w:rsidRPr="00012ED8" w:rsidRDefault="00BB1F5D" w:rsidP="00012ED8">
    <w:pPr>
      <w:pStyle w:val="Footer"/>
      <w:rPr>
        <w:rFonts w:ascii="Arial" w:hAnsi="Arial" w:cs="Arial"/>
      </w:rPr>
    </w:pPr>
    <w:r>
      <w:rPr>
        <w:color w:val="800000"/>
      </w:rPr>
      <w:t xml:space="preserve">DPS emergency number 213-740-4321 </w:t>
    </w:r>
    <w:r w:rsidR="00CA2FFF" w:rsidRPr="00012ED8">
      <w:rPr>
        <w:rFonts w:ascii="Arial" w:hAnsi="Arial" w:cs="Arial"/>
        <w:color w:val="800000"/>
      </w:rPr>
      <w:t xml:space="preserve">  </w:t>
    </w:r>
    <w:r w:rsidR="00012ED8">
      <w:rPr>
        <w:rFonts w:ascii="Arial" w:hAnsi="Arial" w:cs="Arial"/>
        <w:color w:val="800000"/>
      </w:rPr>
      <w:t xml:space="preserve">                                                                                                 </w:t>
    </w:r>
  </w:p>
  <w:p w14:paraId="5B1B0469" w14:textId="77777777" w:rsidR="00EB3D61" w:rsidRPr="00E177C6" w:rsidRDefault="00EB3D61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700ED" w14:textId="77777777" w:rsidR="004F51FB" w:rsidRDefault="004F51FB" w:rsidP="00E177C6">
      <w:pPr>
        <w:spacing w:after="0" w:line="240" w:lineRule="auto"/>
      </w:pPr>
      <w:r>
        <w:separator/>
      </w:r>
    </w:p>
  </w:footnote>
  <w:footnote w:type="continuationSeparator" w:id="0">
    <w:p w14:paraId="4C072E50" w14:textId="77777777" w:rsidR="004F51FB" w:rsidRDefault="004F51FB" w:rsidP="00E17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88F70" w14:textId="4D89233E" w:rsidR="00605C2D" w:rsidRDefault="00605C2D" w:rsidP="00D37BB8">
    <w:pPr>
      <w:pStyle w:val="Header"/>
      <w:tabs>
        <w:tab w:val="clear" w:pos="4680"/>
        <w:tab w:val="clear" w:pos="9360"/>
        <w:tab w:val="left" w:pos="6230"/>
        <w:tab w:val="left" w:pos="8310"/>
      </w:tabs>
      <w:rPr>
        <w:noProof/>
      </w:rPr>
    </w:pPr>
    <w:r>
      <w:rPr>
        <w:noProof/>
      </w:rPr>
      <w:drawing>
        <wp:inline distT="0" distB="0" distL="0" distR="0" wp14:anchorId="75A01597" wp14:editId="19694655">
          <wp:extent cx="2083777" cy="367495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" name="Picture 24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1378" cy="3741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B07C0">
      <w:rPr>
        <w:noProof/>
      </w:rPr>
      <w:t xml:space="preserve">                                           </w:t>
    </w:r>
    <w:r w:rsidR="00D37BB8">
      <w:rPr>
        <w:noProof/>
      </w:rPr>
      <w:drawing>
        <wp:inline distT="0" distB="0" distL="0" distR="0" wp14:anchorId="7F149860" wp14:editId="4927EBB4">
          <wp:extent cx="2889250" cy="19050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9250" cy="190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25C">
      <w:tab/>
    </w:r>
    <w:r w:rsidR="00C3790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B38E5"/>
    <w:multiLevelType w:val="hybridMultilevel"/>
    <w:tmpl w:val="0A7C8B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9518E"/>
    <w:multiLevelType w:val="multilevel"/>
    <w:tmpl w:val="EB34ED76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13AAF"/>
    <w:multiLevelType w:val="hybridMultilevel"/>
    <w:tmpl w:val="315E32B0"/>
    <w:lvl w:ilvl="0" w:tplc="C92AF0E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87A2B"/>
    <w:multiLevelType w:val="hybridMultilevel"/>
    <w:tmpl w:val="29F286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14743"/>
    <w:multiLevelType w:val="hybridMultilevel"/>
    <w:tmpl w:val="646854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95DDA"/>
    <w:multiLevelType w:val="hybridMultilevel"/>
    <w:tmpl w:val="6FDA9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50AE9"/>
    <w:multiLevelType w:val="hybridMultilevel"/>
    <w:tmpl w:val="EA50A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F5BF3"/>
    <w:multiLevelType w:val="hybridMultilevel"/>
    <w:tmpl w:val="09265980"/>
    <w:lvl w:ilvl="0" w:tplc="DA50B210">
      <w:start w:val="1"/>
      <w:numFmt w:val="bullet"/>
      <w:pStyle w:val="25DHW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0C061A"/>
    <w:multiLevelType w:val="multilevel"/>
    <w:tmpl w:val="872E93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1A1553CF"/>
    <w:multiLevelType w:val="hybridMultilevel"/>
    <w:tmpl w:val="AEB49D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E58F7"/>
    <w:multiLevelType w:val="hybridMultilevel"/>
    <w:tmpl w:val="A91C25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660AF3"/>
    <w:multiLevelType w:val="multilevel"/>
    <w:tmpl w:val="923230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75673"/>
    <w:multiLevelType w:val="multilevel"/>
    <w:tmpl w:val="69D2F5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041CFB"/>
    <w:multiLevelType w:val="hybridMultilevel"/>
    <w:tmpl w:val="039CE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A510E6"/>
    <w:multiLevelType w:val="multilevel"/>
    <w:tmpl w:val="D9042C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A62AFF"/>
    <w:multiLevelType w:val="multilevel"/>
    <w:tmpl w:val="8CD8A54C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5163C"/>
    <w:multiLevelType w:val="hybridMultilevel"/>
    <w:tmpl w:val="87182A5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5E8785B"/>
    <w:multiLevelType w:val="hybridMultilevel"/>
    <w:tmpl w:val="033C7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F9345B"/>
    <w:multiLevelType w:val="hybridMultilevel"/>
    <w:tmpl w:val="D256AB4C"/>
    <w:lvl w:ilvl="0" w:tplc="34FC015E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4D4CBF"/>
    <w:multiLevelType w:val="hybridMultilevel"/>
    <w:tmpl w:val="6234F79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9B30341"/>
    <w:multiLevelType w:val="hybridMultilevel"/>
    <w:tmpl w:val="E8C42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50188E"/>
    <w:multiLevelType w:val="hybridMultilevel"/>
    <w:tmpl w:val="A6627606"/>
    <w:lvl w:ilvl="0" w:tplc="47C834D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34F7A"/>
    <w:multiLevelType w:val="hybridMultilevel"/>
    <w:tmpl w:val="7EF86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C54A4F"/>
    <w:multiLevelType w:val="hybridMultilevel"/>
    <w:tmpl w:val="1D2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E052FE"/>
    <w:multiLevelType w:val="hybridMultilevel"/>
    <w:tmpl w:val="364EC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6E0AD8"/>
    <w:multiLevelType w:val="hybridMultilevel"/>
    <w:tmpl w:val="19A05CE4"/>
    <w:lvl w:ilvl="0" w:tplc="50CE72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50CE720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210C94"/>
    <w:multiLevelType w:val="hybridMultilevel"/>
    <w:tmpl w:val="7AAC8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F55C44"/>
    <w:multiLevelType w:val="multilevel"/>
    <w:tmpl w:val="AD1CB99C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FF18B1"/>
    <w:multiLevelType w:val="hybridMultilevel"/>
    <w:tmpl w:val="F50A2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6C65DE"/>
    <w:multiLevelType w:val="hybridMultilevel"/>
    <w:tmpl w:val="8EFE4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4F0B5F"/>
    <w:multiLevelType w:val="hybridMultilevel"/>
    <w:tmpl w:val="18829C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780254"/>
    <w:multiLevelType w:val="multilevel"/>
    <w:tmpl w:val="DE589344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962934"/>
    <w:multiLevelType w:val="hybridMultilevel"/>
    <w:tmpl w:val="9B3AB030"/>
    <w:lvl w:ilvl="0" w:tplc="4950D1C2">
      <w:start w:val="12"/>
      <w:numFmt w:val="bullet"/>
      <w:lvlText w:val="-"/>
      <w:lvlJc w:val="left"/>
      <w:pPr>
        <w:ind w:left="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</w:abstractNum>
  <w:abstractNum w:abstractNumId="33" w15:restartNumberingAfterBreak="0">
    <w:nsid w:val="472F1BF9"/>
    <w:multiLevelType w:val="hybridMultilevel"/>
    <w:tmpl w:val="AD9C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E274CC"/>
    <w:multiLevelType w:val="multilevel"/>
    <w:tmpl w:val="29FE47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226F4F"/>
    <w:multiLevelType w:val="hybridMultilevel"/>
    <w:tmpl w:val="EB8ABB76"/>
    <w:lvl w:ilvl="0" w:tplc="BD9A38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C17964"/>
    <w:multiLevelType w:val="hybridMultilevel"/>
    <w:tmpl w:val="EB8ABB76"/>
    <w:lvl w:ilvl="0" w:tplc="BD9A389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33E2F49"/>
    <w:multiLevelType w:val="hybridMultilevel"/>
    <w:tmpl w:val="550C431E"/>
    <w:lvl w:ilvl="0" w:tplc="9B6035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67F"/>
    <w:multiLevelType w:val="hybridMultilevel"/>
    <w:tmpl w:val="550AB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347178"/>
    <w:multiLevelType w:val="hybridMultilevel"/>
    <w:tmpl w:val="AEE8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6D1833"/>
    <w:multiLevelType w:val="hybridMultilevel"/>
    <w:tmpl w:val="166A4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081253"/>
    <w:multiLevelType w:val="hybridMultilevel"/>
    <w:tmpl w:val="DBFE3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F44896"/>
    <w:multiLevelType w:val="multilevel"/>
    <w:tmpl w:val="BF6E8A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5C0990"/>
    <w:multiLevelType w:val="hybridMultilevel"/>
    <w:tmpl w:val="810E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9E5E06"/>
    <w:multiLevelType w:val="multilevel"/>
    <w:tmpl w:val="93E2BF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5E6037F"/>
    <w:multiLevelType w:val="hybridMultilevel"/>
    <w:tmpl w:val="B8F62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4F70B0"/>
    <w:multiLevelType w:val="hybridMultilevel"/>
    <w:tmpl w:val="CA92E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1214BE"/>
    <w:multiLevelType w:val="hybridMultilevel"/>
    <w:tmpl w:val="BFC44F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13441F"/>
    <w:multiLevelType w:val="hybridMultilevel"/>
    <w:tmpl w:val="F702D1E0"/>
    <w:lvl w:ilvl="0" w:tplc="4B6CE79C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4603EE"/>
    <w:multiLevelType w:val="hybridMultilevel"/>
    <w:tmpl w:val="26946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6D5435"/>
    <w:multiLevelType w:val="hybridMultilevel"/>
    <w:tmpl w:val="C2141E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1" w15:restartNumberingAfterBreak="0">
    <w:nsid w:val="6F2B2120"/>
    <w:multiLevelType w:val="multilevel"/>
    <w:tmpl w:val="F86AA24A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2" w15:restartNumberingAfterBreak="0">
    <w:nsid w:val="6F8B7C73"/>
    <w:multiLevelType w:val="multilevel"/>
    <w:tmpl w:val="187225D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6FF14398"/>
    <w:multiLevelType w:val="hybridMultilevel"/>
    <w:tmpl w:val="1B2E34BE"/>
    <w:lvl w:ilvl="0" w:tplc="C542111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BC4939"/>
    <w:multiLevelType w:val="multilevel"/>
    <w:tmpl w:val="54409A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5" w15:restartNumberingAfterBreak="0">
    <w:nsid w:val="73D62DEB"/>
    <w:multiLevelType w:val="hybridMultilevel"/>
    <w:tmpl w:val="E81AF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DD4BFF"/>
    <w:multiLevelType w:val="hybridMultilevel"/>
    <w:tmpl w:val="D10E7DA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72A6539"/>
    <w:multiLevelType w:val="hybridMultilevel"/>
    <w:tmpl w:val="2DAC9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442AD4"/>
    <w:multiLevelType w:val="hybridMultilevel"/>
    <w:tmpl w:val="9854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023918"/>
    <w:multiLevelType w:val="hybridMultilevel"/>
    <w:tmpl w:val="1FC0550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0" w15:restartNumberingAfterBreak="0">
    <w:nsid w:val="782877F5"/>
    <w:multiLevelType w:val="multilevel"/>
    <w:tmpl w:val="A08CA210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B7451F3"/>
    <w:multiLevelType w:val="hybridMultilevel"/>
    <w:tmpl w:val="37A658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6C1647"/>
    <w:multiLevelType w:val="hybridMultilevel"/>
    <w:tmpl w:val="B5027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F9420C8"/>
    <w:multiLevelType w:val="hybridMultilevel"/>
    <w:tmpl w:val="8D6AB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321825">
    <w:abstractNumId w:val="56"/>
  </w:num>
  <w:num w:numId="2" w16cid:durableId="1693145344">
    <w:abstractNumId w:val="35"/>
  </w:num>
  <w:num w:numId="3" w16cid:durableId="678122486">
    <w:abstractNumId w:val="25"/>
  </w:num>
  <w:num w:numId="4" w16cid:durableId="1012802138">
    <w:abstractNumId w:val="62"/>
  </w:num>
  <w:num w:numId="5" w16cid:durableId="724522973">
    <w:abstractNumId w:val="41"/>
  </w:num>
  <w:num w:numId="6" w16cid:durableId="1203596068">
    <w:abstractNumId w:val="6"/>
  </w:num>
  <w:num w:numId="7" w16cid:durableId="200938718">
    <w:abstractNumId w:val="43"/>
  </w:num>
  <w:num w:numId="8" w16cid:durableId="1352024627">
    <w:abstractNumId w:val="17"/>
  </w:num>
  <w:num w:numId="9" w16cid:durableId="1668166479">
    <w:abstractNumId w:val="23"/>
  </w:num>
  <w:num w:numId="10" w16cid:durableId="1654793999">
    <w:abstractNumId w:val="46"/>
  </w:num>
  <w:num w:numId="11" w16cid:durableId="1208445177">
    <w:abstractNumId w:val="7"/>
  </w:num>
  <w:num w:numId="12" w16cid:durableId="1219053045">
    <w:abstractNumId w:val="9"/>
  </w:num>
  <w:num w:numId="13" w16cid:durableId="752429691">
    <w:abstractNumId w:val="0"/>
  </w:num>
  <w:num w:numId="14" w16cid:durableId="2100590401">
    <w:abstractNumId w:val="61"/>
  </w:num>
  <w:num w:numId="15" w16cid:durableId="599487498">
    <w:abstractNumId w:val="4"/>
  </w:num>
  <w:num w:numId="16" w16cid:durableId="343940207">
    <w:abstractNumId w:val="3"/>
  </w:num>
  <w:num w:numId="17" w16cid:durableId="1174226768">
    <w:abstractNumId w:val="49"/>
  </w:num>
  <w:num w:numId="18" w16cid:durableId="1986423138">
    <w:abstractNumId w:val="47"/>
  </w:num>
  <w:num w:numId="19" w16cid:durableId="598879819">
    <w:abstractNumId w:val="59"/>
  </w:num>
  <w:num w:numId="20" w16cid:durableId="1314793154">
    <w:abstractNumId w:val="28"/>
  </w:num>
  <w:num w:numId="21" w16cid:durableId="2110350598">
    <w:abstractNumId w:val="39"/>
  </w:num>
  <w:num w:numId="22" w16cid:durableId="2033914539">
    <w:abstractNumId w:val="57"/>
  </w:num>
  <w:num w:numId="23" w16cid:durableId="1071999021">
    <w:abstractNumId w:val="33"/>
  </w:num>
  <w:num w:numId="24" w16cid:durableId="844397458">
    <w:abstractNumId w:val="5"/>
  </w:num>
  <w:num w:numId="25" w16cid:durableId="925958840">
    <w:abstractNumId w:val="58"/>
  </w:num>
  <w:num w:numId="26" w16cid:durableId="739329551">
    <w:abstractNumId w:val="40"/>
  </w:num>
  <w:num w:numId="27" w16cid:durableId="958148038">
    <w:abstractNumId w:val="55"/>
  </w:num>
  <w:num w:numId="28" w16cid:durableId="1842885980">
    <w:abstractNumId w:val="38"/>
  </w:num>
  <w:num w:numId="29" w16cid:durableId="1407462012">
    <w:abstractNumId w:val="13"/>
  </w:num>
  <w:num w:numId="30" w16cid:durableId="401173635">
    <w:abstractNumId w:val="19"/>
  </w:num>
  <w:num w:numId="31" w16cid:durableId="971210013">
    <w:abstractNumId w:val="52"/>
  </w:num>
  <w:num w:numId="32" w16cid:durableId="1680961466">
    <w:abstractNumId w:val="26"/>
  </w:num>
  <w:num w:numId="33" w16cid:durableId="1469056300">
    <w:abstractNumId w:val="24"/>
  </w:num>
  <w:num w:numId="34" w16cid:durableId="962351231">
    <w:abstractNumId w:val="63"/>
  </w:num>
  <w:num w:numId="35" w16cid:durableId="1755278279">
    <w:abstractNumId w:val="20"/>
  </w:num>
  <w:num w:numId="36" w16cid:durableId="711466618">
    <w:abstractNumId w:val="45"/>
  </w:num>
  <w:num w:numId="37" w16cid:durableId="1211453685">
    <w:abstractNumId w:val="29"/>
  </w:num>
  <w:num w:numId="38" w16cid:durableId="878082169">
    <w:abstractNumId w:val="22"/>
  </w:num>
  <w:num w:numId="39" w16cid:durableId="2144619088">
    <w:abstractNumId w:val="36"/>
  </w:num>
  <w:num w:numId="40" w16cid:durableId="723214884">
    <w:abstractNumId w:val="18"/>
  </w:num>
  <w:num w:numId="41" w16cid:durableId="284501837">
    <w:abstractNumId w:val="32"/>
  </w:num>
  <w:num w:numId="42" w16cid:durableId="857622091">
    <w:abstractNumId w:val="48"/>
  </w:num>
  <w:num w:numId="43" w16cid:durableId="544291228">
    <w:abstractNumId w:val="31"/>
  </w:num>
  <w:num w:numId="44" w16cid:durableId="2098821641">
    <w:abstractNumId w:val="1"/>
  </w:num>
  <w:num w:numId="45" w16cid:durableId="220674445">
    <w:abstractNumId w:val="15"/>
  </w:num>
  <w:num w:numId="46" w16cid:durableId="1579242862">
    <w:abstractNumId w:val="60"/>
  </w:num>
  <w:num w:numId="47" w16cid:durableId="426464824">
    <w:abstractNumId w:val="51"/>
  </w:num>
  <w:num w:numId="48" w16cid:durableId="1775438028">
    <w:abstractNumId w:val="27"/>
  </w:num>
  <w:num w:numId="49" w16cid:durableId="740761034">
    <w:abstractNumId w:val="16"/>
  </w:num>
  <w:num w:numId="50" w16cid:durableId="1092773024">
    <w:abstractNumId w:val="50"/>
  </w:num>
  <w:num w:numId="51" w16cid:durableId="1518150957">
    <w:abstractNumId w:val="11"/>
  </w:num>
  <w:num w:numId="52" w16cid:durableId="2066874782">
    <w:abstractNumId w:val="42"/>
  </w:num>
  <w:num w:numId="53" w16cid:durableId="982152164">
    <w:abstractNumId w:val="14"/>
  </w:num>
  <w:num w:numId="54" w16cid:durableId="1879658665">
    <w:abstractNumId w:val="34"/>
  </w:num>
  <w:num w:numId="55" w16cid:durableId="746802272">
    <w:abstractNumId w:val="12"/>
  </w:num>
  <w:num w:numId="56" w16cid:durableId="687104670">
    <w:abstractNumId w:val="8"/>
  </w:num>
  <w:num w:numId="57" w16cid:durableId="1299797107">
    <w:abstractNumId w:val="44"/>
  </w:num>
  <w:num w:numId="58" w16cid:durableId="1556043864">
    <w:abstractNumId w:val="54"/>
  </w:num>
  <w:num w:numId="59" w16cid:durableId="2062821001">
    <w:abstractNumId w:val="2"/>
  </w:num>
  <w:num w:numId="60" w16cid:durableId="980816345">
    <w:abstractNumId w:val="37"/>
  </w:num>
  <w:num w:numId="61" w16cid:durableId="1696345478">
    <w:abstractNumId w:val="53"/>
  </w:num>
  <w:num w:numId="62" w16cid:durableId="217861424">
    <w:abstractNumId w:val="10"/>
  </w:num>
  <w:num w:numId="63" w16cid:durableId="126431541">
    <w:abstractNumId w:val="30"/>
  </w:num>
  <w:num w:numId="64" w16cid:durableId="422804286">
    <w:abstractNumId w:val="21"/>
  </w:num>
  <w:num w:numId="65" w16cid:durableId="85473348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zQwMbYwM7cwMDBS0lEKTi0uzszPAykwNKkFAMI4H14tAAAA"/>
  </w:docVars>
  <w:rsids>
    <w:rsidRoot w:val="00496AE4"/>
    <w:rsid w:val="0000162D"/>
    <w:rsid w:val="00012ED8"/>
    <w:rsid w:val="000164D7"/>
    <w:rsid w:val="000273B7"/>
    <w:rsid w:val="00054AC5"/>
    <w:rsid w:val="00096EC7"/>
    <w:rsid w:val="000A38E2"/>
    <w:rsid w:val="000D2CFD"/>
    <w:rsid w:val="000F1674"/>
    <w:rsid w:val="00105023"/>
    <w:rsid w:val="00143529"/>
    <w:rsid w:val="001951D5"/>
    <w:rsid w:val="001C4AC0"/>
    <w:rsid w:val="001E3D9D"/>
    <w:rsid w:val="002077CF"/>
    <w:rsid w:val="002111C3"/>
    <w:rsid w:val="002130E9"/>
    <w:rsid w:val="0022455A"/>
    <w:rsid w:val="00224D84"/>
    <w:rsid w:val="00246714"/>
    <w:rsid w:val="002506EC"/>
    <w:rsid w:val="00264492"/>
    <w:rsid w:val="002849DB"/>
    <w:rsid w:val="002B16D9"/>
    <w:rsid w:val="002E3156"/>
    <w:rsid w:val="00303AC6"/>
    <w:rsid w:val="0031183A"/>
    <w:rsid w:val="003177D8"/>
    <w:rsid w:val="00340692"/>
    <w:rsid w:val="003473D9"/>
    <w:rsid w:val="00350677"/>
    <w:rsid w:val="003627C8"/>
    <w:rsid w:val="00374D11"/>
    <w:rsid w:val="00385EE6"/>
    <w:rsid w:val="003B2211"/>
    <w:rsid w:val="003C186D"/>
    <w:rsid w:val="004025ED"/>
    <w:rsid w:val="00424116"/>
    <w:rsid w:val="004400FB"/>
    <w:rsid w:val="00491819"/>
    <w:rsid w:val="0049202F"/>
    <w:rsid w:val="00496AE4"/>
    <w:rsid w:val="004A126B"/>
    <w:rsid w:val="004A1FEE"/>
    <w:rsid w:val="004A565B"/>
    <w:rsid w:val="004A6873"/>
    <w:rsid w:val="004A699A"/>
    <w:rsid w:val="004C535E"/>
    <w:rsid w:val="004F0499"/>
    <w:rsid w:val="004F51FB"/>
    <w:rsid w:val="005009A6"/>
    <w:rsid w:val="00503D53"/>
    <w:rsid w:val="005141F3"/>
    <w:rsid w:val="005266EE"/>
    <w:rsid w:val="005313D6"/>
    <w:rsid w:val="00536812"/>
    <w:rsid w:val="0054005F"/>
    <w:rsid w:val="005563A6"/>
    <w:rsid w:val="005845D8"/>
    <w:rsid w:val="005A2221"/>
    <w:rsid w:val="005B278E"/>
    <w:rsid w:val="0060221A"/>
    <w:rsid w:val="00605C2D"/>
    <w:rsid w:val="006177F4"/>
    <w:rsid w:val="00623236"/>
    <w:rsid w:val="00624240"/>
    <w:rsid w:val="00625747"/>
    <w:rsid w:val="00640CDF"/>
    <w:rsid w:val="006443EC"/>
    <w:rsid w:val="0065286E"/>
    <w:rsid w:val="006544D4"/>
    <w:rsid w:val="00667A9A"/>
    <w:rsid w:val="00671240"/>
    <w:rsid w:val="006766B2"/>
    <w:rsid w:val="0069038B"/>
    <w:rsid w:val="006926CE"/>
    <w:rsid w:val="00696F2C"/>
    <w:rsid w:val="006B568B"/>
    <w:rsid w:val="006B6CCF"/>
    <w:rsid w:val="006E29EF"/>
    <w:rsid w:val="006F15E5"/>
    <w:rsid w:val="00706379"/>
    <w:rsid w:val="00712C9C"/>
    <w:rsid w:val="00734D61"/>
    <w:rsid w:val="007442A3"/>
    <w:rsid w:val="007657F8"/>
    <w:rsid w:val="00772733"/>
    <w:rsid w:val="007847A5"/>
    <w:rsid w:val="00785669"/>
    <w:rsid w:val="007904FE"/>
    <w:rsid w:val="00790DDF"/>
    <w:rsid w:val="007A620F"/>
    <w:rsid w:val="007B07C0"/>
    <w:rsid w:val="007B4DCC"/>
    <w:rsid w:val="007C25EE"/>
    <w:rsid w:val="007D1DF9"/>
    <w:rsid w:val="007E4592"/>
    <w:rsid w:val="007E5145"/>
    <w:rsid w:val="007E6146"/>
    <w:rsid w:val="008021D2"/>
    <w:rsid w:val="00810D1F"/>
    <w:rsid w:val="00851777"/>
    <w:rsid w:val="0085217A"/>
    <w:rsid w:val="008658F7"/>
    <w:rsid w:val="0087025C"/>
    <w:rsid w:val="0087141B"/>
    <w:rsid w:val="0089305B"/>
    <w:rsid w:val="00894139"/>
    <w:rsid w:val="008A370D"/>
    <w:rsid w:val="008B35B0"/>
    <w:rsid w:val="009005D5"/>
    <w:rsid w:val="0091231D"/>
    <w:rsid w:val="009167E7"/>
    <w:rsid w:val="009247BE"/>
    <w:rsid w:val="00926D89"/>
    <w:rsid w:val="00934C00"/>
    <w:rsid w:val="00941405"/>
    <w:rsid w:val="00941517"/>
    <w:rsid w:val="00950E5E"/>
    <w:rsid w:val="00966486"/>
    <w:rsid w:val="009A5A90"/>
    <w:rsid w:val="009F031A"/>
    <w:rsid w:val="00A31FBF"/>
    <w:rsid w:val="00A4172E"/>
    <w:rsid w:val="00A6093F"/>
    <w:rsid w:val="00A67143"/>
    <w:rsid w:val="00A81D69"/>
    <w:rsid w:val="00AA20A0"/>
    <w:rsid w:val="00AA2518"/>
    <w:rsid w:val="00AA2585"/>
    <w:rsid w:val="00AB04D8"/>
    <w:rsid w:val="00AB690B"/>
    <w:rsid w:val="00AD177C"/>
    <w:rsid w:val="00AE050B"/>
    <w:rsid w:val="00AF4FD3"/>
    <w:rsid w:val="00AF5F07"/>
    <w:rsid w:val="00B5222D"/>
    <w:rsid w:val="00B6400B"/>
    <w:rsid w:val="00B911C5"/>
    <w:rsid w:val="00B92BD2"/>
    <w:rsid w:val="00B92C89"/>
    <w:rsid w:val="00BB05F2"/>
    <w:rsid w:val="00BB1F5D"/>
    <w:rsid w:val="00BC1EFD"/>
    <w:rsid w:val="00BF036C"/>
    <w:rsid w:val="00BF7637"/>
    <w:rsid w:val="00C1305F"/>
    <w:rsid w:val="00C144FA"/>
    <w:rsid w:val="00C20017"/>
    <w:rsid w:val="00C23CE6"/>
    <w:rsid w:val="00C37907"/>
    <w:rsid w:val="00C40C55"/>
    <w:rsid w:val="00C57B00"/>
    <w:rsid w:val="00C620DD"/>
    <w:rsid w:val="00C7324B"/>
    <w:rsid w:val="00C74FEB"/>
    <w:rsid w:val="00C83EE7"/>
    <w:rsid w:val="00C94119"/>
    <w:rsid w:val="00CA2FFF"/>
    <w:rsid w:val="00CC51E6"/>
    <w:rsid w:val="00CD1A37"/>
    <w:rsid w:val="00CF1D86"/>
    <w:rsid w:val="00CF2A13"/>
    <w:rsid w:val="00CF5E90"/>
    <w:rsid w:val="00D04713"/>
    <w:rsid w:val="00D05775"/>
    <w:rsid w:val="00D07E58"/>
    <w:rsid w:val="00D1180D"/>
    <w:rsid w:val="00D15B0E"/>
    <w:rsid w:val="00D23B2B"/>
    <w:rsid w:val="00D2679B"/>
    <w:rsid w:val="00D37BB8"/>
    <w:rsid w:val="00D65456"/>
    <w:rsid w:val="00D748C2"/>
    <w:rsid w:val="00D76FB2"/>
    <w:rsid w:val="00D939D6"/>
    <w:rsid w:val="00D950C6"/>
    <w:rsid w:val="00E177C6"/>
    <w:rsid w:val="00E4690A"/>
    <w:rsid w:val="00EB3D61"/>
    <w:rsid w:val="00EC22BC"/>
    <w:rsid w:val="00EE2207"/>
    <w:rsid w:val="00EE3A1B"/>
    <w:rsid w:val="00EE3F18"/>
    <w:rsid w:val="00F34251"/>
    <w:rsid w:val="00F366C1"/>
    <w:rsid w:val="00F449C8"/>
    <w:rsid w:val="00F611A2"/>
    <w:rsid w:val="00F619AB"/>
    <w:rsid w:val="00F81163"/>
    <w:rsid w:val="00FA257D"/>
    <w:rsid w:val="00FB6874"/>
    <w:rsid w:val="00FC2989"/>
    <w:rsid w:val="00FD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736D0"/>
  <w15:chartTrackingRefBased/>
  <w15:docId w15:val="{C4C1CF9E-C133-45AF-B08F-74B3C1BDD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C00"/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96AE4"/>
    <w:pPr>
      <w:keepNext/>
      <w:spacing w:after="0" w:line="360" w:lineRule="atLeast"/>
      <w:jc w:val="center"/>
      <w:outlineLvl w:val="7"/>
    </w:pPr>
    <w:rPr>
      <w:rFonts w:ascii="Times New Roman" w:eastAsiaTheme="minorEastAsia" w:hAnsi="Times New Roman" w:cs="Times New Roman"/>
      <w:b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C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AE4"/>
    <w:pPr>
      <w:ind w:left="720"/>
      <w:contextualSpacing/>
    </w:pPr>
  </w:style>
  <w:style w:type="paragraph" w:customStyle="1" w:styleId="Default">
    <w:name w:val="Default"/>
    <w:rsid w:val="00496A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496AE4"/>
    <w:rPr>
      <w:rFonts w:ascii="Times New Roman" w:eastAsiaTheme="minorEastAsia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D76FB2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76FB2"/>
    <w:rPr>
      <w:rFonts w:ascii="Times New Roman" w:eastAsiaTheme="minorEastAsia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76FB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76FB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1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116"/>
    <w:rPr>
      <w:rFonts w:ascii="Segoe UI" w:hAnsi="Segoe UI" w:cs="Segoe UI"/>
      <w:sz w:val="18"/>
      <w:szCs w:val="18"/>
    </w:rPr>
  </w:style>
  <w:style w:type="paragraph" w:customStyle="1" w:styleId="15DHWparagraph">
    <w:name w:val="15_DHW_paragraph"/>
    <w:qFormat/>
    <w:rsid w:val="00B92C89"/>
    <w:pPr>
      <w:spacing w:after="120" w:line="216" w:lineRule="auto"/>
      <w:jc w:val="both"/>
    </w:pPr>
    <w:rPr>
      <w:rFonts w:ascii="Gill Sans MT" w:hAnsi="Gill Sans MT"/>
      <w:szCs w:val="21"/>
    </w:rPr>
  </w:style>
  <w:style w:type="paragraph" w:customStyle="1" w:styleId="42DHWtablebigtext">
    <w:name w:val="42_DHW_table_big_text"/>
    <w:basedOn w:val="40DHWtabletext"/>
    <w:qFormat/>
    <w:rsid w:val="00B92C89"/>
    <w:pPr>
      <w:spacing w:before="20" w:after="2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B92C8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92C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0DHWtabletext">
    <w:name w:val="40_DHW_table_text_"/>
    <w:basedOn w:val="15DHWparagraph"/>
    <w:qFormat/>
    <w:rsid w:val="00B92C89"/>
    <w:pPr>
      <w:tabs>
        <w:tab w:val="left" w:pos="2552"/>
        <w:tab w:val="left" w:pos="5103"/>
        <w:tab w:val="left" w:pos="7655"/>
      </w:tabs>
      <w:spacing w:after="0"/>
      <w:jc w:val="left"/>
    </w:pPr>
    <w:rPr>
      <w:rFonts w:ascii="Arial Narrow" w:hAnsi="Arial Narrow"/>
      <w:sz w:val="19"/>
    </w:rPr>
  </w:style>
  <w:style w:type="paragraph" w:customStyle="1" w:styleId="35DHWtablesub-heading">
    <w:name w:val="35_DHW_table_sub-heading_"/>
    <w:basedOn w:val="40DHWtabletext"/>
    <w:qFormat/>
    <w:rsid w:val="00B92C89"/>
    <w:rPr>
      <w:b/>
    </w:rPr>
  </w:style>
  <w:style w:type="paragraph" w:customStyle="1" w:styleId="25DHWbulletpoints">
    <w:name w:val="25_DHW_bullet_points"/>
    <w:next w:val="15DHWparagraph"/>
    <w:qFormat/>
    <w:rsid w:val="00B92C89"/>
    <w:pPr>
      <w:numPr>
        <w:numId w:val="11"/>
      </w:numPr>
      <w:spacing w:after="120" w:line="216" w:lineRule="auto"/>
      <w:jc w:val="both"/>
    </w:pPr>
    <w:rPr>
      <w:rFonts w:ascii="Gill Sans MT" w:hAnsi="Gill Sans MT"/>
      <w:szCs w:val="21"/>
    </w:rPr>
  </w:style>
  <w:style w:type="paragraph" w:customStyle="1" w:styleId="12DHWsub-subheading">
    <w:name w:val="12_DHW_sub-sub_heading"/>
    <w:next w:val="15DHWparagraph"/>
    <w:qFormat/>
    <w:rsid w:val="00B92C89"/>
    <w:pPr>
      <w:spacing w:after="120" w:line="240" w:lineRule="auto"/>
      <w:ind w:left="-142"/>
    </w:pPr>
    <w:rPr>
      <w:rFonts w:ascii="Times New Roman" w:hAnsi="Times New Roman"/>
      <w:b/>
      <w:sz w:val="24"/>
      <w:szCs w:val="21"/>
    </w:rPr>
  </w:style>
  <w:style w:type="paragraph" w:customStyle="1" w:styleId="05DHWheading">
    <w:name w:val="05_DHW_heading"/>
    <w:next w:val="15DHWparagraph"/>
    <w:qFormat/>
    <w:rsid w:val="00B92C89"/>
    <w:pPr>
      <w:spacing w:before="200" w:after="120" w:line="240" w:lineRule="auto"/>
      <w:ind w:left="-340"/>
    </w:pPr>
    <w:rPr>
      <w:rFonts w:ascii="Arial" w:hAnsi="Arial"/>
      <w:b/>
      <w:sz w:val="28"/>
      <w:szCs w:val="24"/>
    </w:rPr>
  </w:style>
  <w:style w:type="paragraph" w:customStyle="1" w:styleId="01DHWmainheading">
    <w:name w:val="01_DHW_main_heading"/>
    <w:next w:val="05DHWheading"/>
    <w:qFormat/>
    <w:rsid w:val="00B92C89"/>
    <w:pPr>
      <w:spacing w:after="280" w:line="240" w:lineRule="auto"/>
      <w:contextualSpacing/>
      <w:jc w:val="center"/>
    </w:pPr>
    <w:rPr>
      <w:rFonts w:ascii="Arial Black" w:hAnsi="Arial Black"/>
      <w:b/>
      <w:smallCaps/>
      <w:sz w:val="30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C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D1D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1DF9"/>
    <w:rPr>
      <w:color w:val="954F72" w:themeColor="followedHyperlink"/>
      <w:u w:val="single"/>
    </w:rPr>
  </w:style>
  <w:style w:type="paragraph" w:customStyle="1" w:styleId="p3">
    <w:name w:val="p3"/>
    <w:basedOn w:val="Normal"/>
    <w:rsid w:val="004A699A"/>
    <w:pPr>
      <w:widowControl w:val="0"/>
      <w:tabs>
        <w:tab w:val="left" w:pos="720"/>
      </w:tabs>
      <w:autoSpaceDE w:val="0"/>
      <w:autoSpaceDN w:val="0"/>
      <w:spacing w:after="0" w:line="280" w:lineRule="atLeast"/>
    </w:pPr>
    <w:rPr>
      <w:rFonts w:ascii="Times New Roman" w:eastAsia="SimSun" w:hAnsi="Times New Roman" w:cs="Times New Roman"/>
      <w:sz w:val="24"/>
      <w:szCs w:val="24"/>
    </w:rPr>
  </w:style>
  <w:style w:type="paragraph" w:customStyle="1" w:styleId="p5">
    <w:name w:val="p5"/>
    <w:basedOn w:val="Normal"/>
    <w:rsid w:val="004A699A"/>
    <w:pPr>
      <w:widowControl w:val="0"/>
      <w:tabs>
        <w:tab w:val="left" w:pos="720"/>
      </w:tabs>
      <w:autoSpaceDE w:val="0"/>
      <w:autoSpaceDN w:val="0"/>
      <w:spacing w:after="0" w:line="440" w:lineRule="atLeast"/>
    </w:pPr>
    <w:rPr>
      <w:rFonts w:ascii="Times New Roman" w:eastAsia="SimSun" w:hAnsi="Times New Roman" w:cs="Times New Roman"/>
      <w:sz w:val="24"/>
      <w:szCs w:val="24"/>
    </w:rPr>
  </w:style>
  <w:style w:type="paragraph" w:customStyle="1" w:styleId="p2">
    <w:name w:val="p2"/>
    <w:basedOn w:val="Normal"/>
    <w:rsid w:val="004A699A"/>
    <w:pPr>
      <w:widowControl w:val="0"/>
      <w:tabs>
        <w:tab w:val="left" w:pos="720"/>
      </w:tabs>
      <w:autoSpaceDE w:val="0"/>
      <w:autoSpaceDN w:val="0"/>
      <w:spacing w:after="0" w:line="280" w:lineRule="atLeast"/>
    </w:pPr>
    <w:rPr>
      <w:rFonts w:ascii="Times New Roman" w:eastAsia="SimSun" w:hAnsi="Times New Roman" w:cs="Times New Roman"/>
      <w:sz w:val="24"/>
      <w:szCs w:val="24"/>
    </w:rPr>
  </w:style>
  <w:style w:type="paragraph" w:customStyle="1" w:styleId="p4">
    <w:name w:val="p4"/>
    <w:basedOn w:val="Normal"/>
    <w:rsid w:val="007B4DCC"/>
    <w:pPr>
      <w:widowControl w:val="0"/>
      <w:tabs>
        <w:tab w:val="left" w:pos="720"/>
      </w:tabs>
      <w:autoSpaceDE w:val="0"/>
      <w:autoSpaceDN w:val="0"/>
      <w:spacing w:after="0" w:line="240" w:lineRule="atLeast"/>
    </w:pPr>
    <w:rPr>
      <w:rFonts w:ascii="Times New Roman" w:eastAsia="SimSu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E3D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E3D9D"/>
    <w:rPr>
      <w:b/>
      <w:bCs/>
    </w:rPr>
  </w:style>
  <w:style w:type="paragraph" w:customStyle="1" w:styleId="c1">
    <w:name w:val="c1"/>
    <w:basedOn w:val="Normal"/>
    <w:rsid w:val="0087141B"/>
    <w:pPr>
      <w:widowControl w:val="0"/>
      <w:autoSpaceDE w:val="0"/>
      <w:autoSpaceDN w:val="0"/>
      <w:spacing w:after="0" w:line="240" w:lineRule="atLeast"/>
      <w:jc w:val="center"/>
    </w:pPr>
    <w:rPr>
      <w:rFonts w:ascii="Times New Roman" w:eastAsia="SimSu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7141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41B"/>
    <w:pPr>
      <w:spacing w:after="0" w:line="240" w:lineRule="auto"/>
    </w:pPr>
    <w:rPr>
      <w:rFonts w:eastAsiaTheme="minorEastAsia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41B"/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77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7C6"/>
  </w:style>
  <w:style w:type="paragraph" w:styleId="Footer">
    <w:name w:val="footer"/>
    <w:basedOn w:val="Normal"/>
    <w:link w:val="FooterChar"/>
    <w:uiPriority w:val="99"/>
    <w:unhideWhenUsed/>
    <w:rsid w:val="00E177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D341A-C1A9-4BF5-8856-9621E8B57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kumar Bhaskaran</dc:creator>
  <cp:keywords/>
  <dc:description/>
  <cp:lastModifiedBy>Shivakumar Bhaskaran</cp:lastModifiedBy>
  <cp:revision>2</cp:revision>
  <dcterms:created xsi:type="dcterms:W3CDTF">2023-08-08T23:18:00Z</dcterms:created>
  <dcterms:modified xsi:type="dcterms:W3CDTF">2023-08-08T23:18:00Z</dcterms:modified>
</cp:coreProperties>
</file>